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Heading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210B39">
      <w:pPr>
        <w:jc w:val="both"/>
      </w:pPr>
    </w:p>
    <w:p w14:paraId="5EEB9FA1" w14:textId="1BC91C03" w:rsidR="007471B0" w:rsidRDefault="009E6DBF" w:rsidP="00210B39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210B39">
      <w:pPr>
        <w:jc w:val="both"/>
      </w:pPr>
    </w:p>
    <w:p w14:paraId="574AA451" w14:textId="275DED1E" w:rsidR="00261F7B" w:rsidRDefault="00261F7B" w:rsidP="00210B39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210B39">
      <w:pPr>
        <w:jc w:val="both"/>
      </w:pPr>
    </w:p>
    <w:p w14:paraId="2C20D382" w14:textId="69E8819E" w:rsidR="00CE0407" w:rsidRPr="00F85012" w:rsidRDefault="00CE0407" w:rsidP="00210B39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0B364E">
        <w:t>s</w:t>
      </w:r>
      <w:r w:rsidR="009F6528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ListParagraph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ListParagraph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057D36B9" w14:textId="719E7D78" w:rsidR="000419D9" w:rsidRPr="007855E4" w:rsidRDefault="000419D9" w:rsidP="000419D9">
      <w:pPr>
        <w:rPr>
          <w:b/>
          <w:highlight w:val="yellow"/>
        </w:rPr>
      </w:pPr>
      <w:r w:rsidRPr="007855E4">
        <w:rPr>
          <w:b/>
          <w:highlight w:val="yellow"/>
        </w:rPr>
        <w:t xml:space="preserve">Univerza v Ljubljani, </w:t>
      </w:r>
      <w:r w:rsidR="00680F8D" w:rsidRPr="00680F8D">
        <w:rPr>
          <w:b/>
          <w:highlight w:val="yellow"/>
        </w:rPr>
        <w:t>Fakulteta</w:t>
      </w:r>
      <w:r w:rsidRPr="007855E4">
        <w:rPr>
          <w:b/>
          <w:highlight w:val="yellow"/>
        </w:rPr>
        <w:t xml:space="preserve"> za elektrotehniko</w:t>
      </w:r>
    </w:p>
    <w:p w14:paraId="470B68C1" w14:textId="5E8996DB" w:rsidR="006D6734" w:rsidRPr="007855E4" w:rsidRDefault="000419D9">
      <w:pPr>
        <w:rPr>
          <w:highlight w:val="yellow"/>
        </w:rPr>
      </w:pPr>
      <w:r w:rsidRPr="007855E4">
        <w:rPr>
          <w:highlight w:val="yellow"/>
        </w:rPr>
        <w:t>Tržaška 25</w:t>
      </w:r>
    </w:p>
    <w:p w14:paraId="64ED7EBE" w14:textId="2D94441F" w:rsidR="006D6734" w:rsidRPr="00680F8D" w:rsidRDefault="006D6734">
      <w:pPr>
        <w:rPr>
          <w:highlight w:val="yellow"/>
        </w:rPr>
      </w:pPr>
      <w:r w:rsidRPr="007855E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769E7088" w:rsidR="006D6734" w:rsidRPr="006D6734" w:rsidRDefault="006D6734" w:rsidP="006D6734">
      <w:pPr>
        <w:pStyle w:val="Heading1"/>
        <w:rPr>
          <w:color w:val="000000" w:themeColor="text1"/>
        </w:rPr>
      </w:pPr>
      <w:r w:rsidRPr="006D6734">
        <w:rPr>
          <w:color w:val="000000" w:themeColor="text1"/>
        </w:rPr>
        <w:t xml:space="preserve">Prošnja za </w:t>
      </w:r>
      <w:r w:rsidR="00E82CA0">
        <w:rPr>
          <w:color w:val="000000" w:themeColor="text1"/>
        </w:rPr>
        <w:t xml:space="preserve">ponovno </w:t>
      </w:r>
      <w:r w:rsidRPr="006D6734">
        <w:rPr>
          <w:color w:val="000000" w:themeColor="text1"/>
        </w:rPr>
        <w:t>izvolitev v naziv</w:t>
      </w:r>
      <w:r w:rsidR="00E82CA0">
        <w:rPr>
          <w:color w:val="000000" w:themeColor="text1"/>
        </w:rPr>
        <w:t xml:space="preserve"> </w:t>
      </w:r>
      <w:r w:rsidR="00E82CA0" w:rsidRPr="007855E4">
        <w:rPr>
          <w:color w:val="000000" w:themeColor="text1"/>
          <w:highlight w:val="yellow"/>
        </w:rPr>
        <w:t>izredni profesor</w:t>
      </w:r>
      <w:r w:rsidR="00680F8D" w:rsidRPr="007855E4">
        <w:rPr>
          <w:color w:val="000000" w:themeColor="text1"/>
          <w:highlight w:val="yellow"/>
        </w:rPr>
        <w:t xml:space="preserve"> </w:t>
      </w:r>
      <w:r w:rsidR="00680F8D" w:rsidRPr="00680F8D">
        <w:rPr>
          <w:color w:val="000000" w:themeColor="text1"/>
          <w:highlight w:val="yellow"/>
        </w:rPr>
        <w:t>/ višji znanstveni sodelavec</w:t>
      </w:r>
    </w:p>
    <w:p w14:paraId="4B22423E" w14:textId="77777777" w:rsidR="00B84D1A" w:rsidRDefault="00B84D1A" w:rsidP="00B84D1A"/>
    <w:p w14:paraId="2DC5A1CE" w14:textId="18124DF2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="00B84D1A" w:rsidRPr="00372A43">
        <w:rPr>
          <w:highlight w:val="yellow"/>
        </w:rPr>
        <w:t>prvo</w:t>
      </w:r>
      <w:r w:rsidR="00B84D1A" w:rsidRPr="00372A43">
        <w:t xml:space="preserve"> </w:t>
      </w:r>
      <w:r w:rsidR="00372A43" w:rsidRPr="00372A43">
        <w:t xml:space="preserve">ponovno </w:t>
      </w:r>
      <w:r w:rsidRPr="00372A43">
        <w:t>izvol</w:t>
      </w:r>
      <w:r w:rsidR="00B84D1A" w:rsidRPr="00372A43">
        <w:t xml:space="preserve">itev v naziv </w:t>
      </w:r>
      <w:r w:rsidR="00372A43" w:rsidRPr="007855E4">
        <w:rPr>
          <w:highlight w:val="yellow"/>
        </w:rPr>
        <w:t>izrednega profesorja</w:t>
      </w:r>
      <w:r w:rsidR="00680F8D" w:rsidRPr="00680F8D">
        <w:rPr>
          <w:highlight w:val="yellow"/>
        </w:rPr>
        <w:t xml:space="preserve"> / višjega znanstvenega</w:t>
      </w:r>
      <w:r w:rsidR="00680F8D" w:rsidRPr="007855E4">
        <w:rPr>
          <w:highlight w:val="yellow"/>
        </w:rPr>
        <w:t xml:space="preserve"> sodelavca</w:t>
      </w:r>
      <w:r w:rsidR="00B84D1A" w:rsidRPr="00B84D1A">
        <w:t xml:space="preserve"> za področje </w:t>
      </w:r>
      <w:r w:rsidR="00680F8D" w:rsidRPr="00472E99">
        <w:rPr>
          <w:highlight w:val="yellow"/>
        </w:rPr>
        <w:t>elektrotehnika</w:t>
      </w:r>
      <w:r w:rsidR="00680F8D" w:rsidRPr="00B84D1A">
        <w:t xml:space="preserve"> </w:t>
      </w:r>
      <w:r w:rsidR="00B84D1A" w:rsidRPr="00B84D1A">
        <w:t xml:space="preserve">po </w:t>
      </w:r>
      <w:r w:rsidR="00680F8D" w:rsidRPr="007A2894">
        <w:rPr>
          <w:i/>
        </w:rPr>
        <w:t>Merilih za volitve v nazive visokošolskih učiteljev, znanstvenih delavcev ter sodelavcev Univerze v Ljubljani</w:t>
      </w:r>
      <w:r w:rsidR="00680F8D">
        <w:t xml:space="preserve"> z dne</w:t>
      </w:r>
      <w:r w:rsidR="00680F8D" w:rsidRPr="002647D0">
        <w:t xml:space="preserve"> </w:t>
      </w:r>
      <w:r w:rsidR="00680F8D" w:rsidRPr="00895850">
        <w:rPr>
          <w:highlight w:val="yellow"/>
        </w:rPr>
        <w:t>21. 6. 2019</w:t>
      </w:r>
      <w:r w:rsidR="00680F8D">
        <w:t xml:space="preserve"> </w:t>
      </w:r>
      <w:r w:rsidR="00B84D1A">
        <w:t>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3BADD42C" w:rsidR="000B0DC1" w:rsidRDefault="000B0DC1" w:rsidP="000B0DC1">
      <w:r>
        <w:t xml:space="preserve">Ljubljana, </w:t>
      </w:r>
      <w:r w:rsidR="00210B39">
        <w:rPr>
          <w:highlight w:val="yellow"/>
        </w:rPr>
        <w:t>3</w:t>
      </w:r>
      <w:r w:rsidR="000B364E">
        <w:rPr>
          <w:highlight w:val="yellow"/>
        </w:rPr>
        <w:t>0</w:t>
      </w:r>
      <w:r w:rsidR="00210B39" w:rsidRPr="0010340C">
        <w:rPr>
          <w:highlight w:val="yellow"/>
        </w:rPr>
        <w:t>.</w:t>
      </w:r>
      <w:r w:rsidR="00210B39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Heading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25DDE67A" w:rsidR="000A2AE8" w:rsidRPr="00C9260F" w:rsidRDefault="000A2AE8" w:rsidP="00337055">
      <w:r w:rsidRPr="00337055">
        <w:rPr>
          <w:b/>
        </w:rPr>
        <w:t xml:space="preserve">Zaprošeni naziv: </w:t>
      </w:r>
      <w:r w:rsidR="00372A43" w:rsidRPr="007855E4">
        <w:rPr>
          <w:b/>
          <w:highlight w:val="yellow"/>
        </w:rPr>
        <w:t>izredni profesor</w:t>
      </w:r>
      <w:r w:rsidRPr="007855E4">
        <w:rPr>
          <w:b/>
          <w:highlight w:val="yellow"/>
        </w:rPr>
        <w:t xml:space="preserve"> </w:t>
      </w:r>
      <w:r w:rsidR="00680F8D" w:rsidRPr="007855E4">
        <w:rPr>
          <w:b/>
          <w:highlight w:val="yellow"/>
        </w:rPr>
        <w:t>/ višji znanstveni sodelavec</w:t>
      </w:r>
      <w:r w:rsidR="00680F8D" w:rsidRPr="002647D0">
        <w:rPr>
          <w:b/>
        </w:rPr>
        <w:t xml:space="preserve"> </w:t>
      </w:r>
      <w:r w:rsidRPr="00372A43">
        <w:rPr>
          <w:b/>
        </w:rPr>
        <w:t>(</w:t>
      </w:r>
      <w:r w:rsidRPr="00372A43">
        <w:rPr>
          <w:b/>
          <w:highlight w:val="yellow"/>
        </w:rPr>
        <w:t>prva</w:t>
      </w:r>
      <w:r w:rsidR="00372A43" w:rsidRPr="00372A43">
        <w:rPr>
          <w:b/>
        </w:rPr>
        <w:t xml:space="preserve"> ponovna</w:t>
      </w:r>
      <w:r w:rsidRPr="00372A43">
        <w:rPr>
          <w:b/>
        </w:rPr>
        <w:t xml:space="preserve"> izvolitev)</w:t>
      </w:r>
    </w:p>
    <w:p w14:paraId="3493F75D" w14:textId="77777777" w:rsidR="000A2AE8" w:rsidRDefault="000A2AE8" w:rsidP="00337055"/>
    <w:p w14:paraId="6DE920AB" w14:textId="1144EEF8" w:rsidR="004977BE" w:rsidRPr="00D93362" w:rsidRDefault="000A2AE8" w:rsidP="00337055">
      <w:r w:rsidRPr="00337055">
        <w:rPr>
          <w:b/>
        </w:rPr>
        <w:t xml:space="preserve">Področje: </w:t>
      </w:r>
      <w:r w:rsidR="000419D9" w:rsidRPr="00CC1466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Title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28CAD677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210B39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Title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Title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4FA877E1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Pr="00B52ABD">
        <w:rPr>
          <w:highlight w:val="yellow"/>
        </w:rPr>
        <w:t xml:space="preserve">: 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5632280A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218261F2" w14:textId="77777777" w:rsidR="000419D9" w:rsidRDefault="000419D9" w:rsidP="000419D9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5D36FC85" w14:textId="21F43C69" w:rsidR="000419D9" w:rsidRPr="00B84D1A" w:rsidRDefault="000419D9" w:rsidP="000419D9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Title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4D058C18" w14:textId="459C9AB5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4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8:</w:t>
      </w:r>
      <w:r w:rsidRPr="00B52ABD">
        <w:rPr>
          <w:highlight w:val="yellow"/>
        </w:rPr>
        <w:tab/>
      </w:r>
      <w:r w:rsidR="006F2306">
        <w:rPr>
          <w:highlight w:val="yellow"/>
        </w:rPr>
        <w:t>izredni profesor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8DC42CB" w14:textId="77777777" w:rsidR="00680743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9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10:</w:t>
      </w:r>
      <w:r w:rsidRPr="00B52ABD">
        <w:rPr>
          <w:highlight w:val="yellow"/>
        </w:rPr>
        <w:tab/>
      </w:r>
      <w:r w:rsidR="00935099">
        <w:rPr>
          <w:highlight w:val="yellow"/>
        </w:rPr>
        <w:t>g</w:t>
      </w:r>
      <w:r w:rsidR="00935099" w:rsidRPr="00B52ABD">
        <w:rPr>
          <w:highlight w:val="yellow"/>
        </w:rPr>
        <w:t xml:space="preserve">ostujoči </w:t>
      </w:r>
      <w:r w:rsidRPr="00B52ABD">
        <w:rPr>
          <w:highlight w:val="yellow"/>
        </w:rPr>
        <w:t xml:space="preserve">profesor, </w:t>
      </w:r>
      <w:r>
        <w:rPr>
          <w:highlight w:val="yellow"/>
        </w:rPr>
        <w:t>Inštitut za slavistiko</w:t>
      </w:r>
      <w:r w:rsidRPr="00B52ABD">
        <w:rPr>
          <w:highlight w:val="yellow"/>
        </w:rPr>
        <w:t xml:space="preserve">, </w:t>
      </w:r>
      <w:r>
        <w:rPr>
          <w:highlight w:val="yellow"/>
        </w:rPr>
        <w:t xml:space="preserve">Univerza v Gradcu, Avstrija </w:t>
      </w:r>
    </w:p>
    <w:p w14:paraId="64FB49EC" w14:textId="0CE4245B" w:rsidR="00680743" w:rsidRDefault="0010340C" w:rsidP="007A5C81">
      <w:pPr>
        <w:pStyle w:val="Title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5CD88B72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>199</w:t>
      </w:r>
      <w:r w:rsidR="00380F62">
        <w:rPr>
          <w:highlight w:val="yellow"/>
        </w:rPr>
        <w:t>8</w:t>
      </w:r>
      <w:bookmarkStart w:id="0" w:name="_GoBack"/>
      <w:bookmarkEnd w:id="0"/>
      <w:r w:rsidRPr="00BA4239">
        <w:rPr>
          <w:highlight w:val="yellow"/>
        </w:rPr>
        <w:t xml:space="preserve">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5087E583" w14:textId="60F11FEE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19A924D8" w14:textId="303AAAC1" w:rsidR="00D50F53" w:rsidRDefault="00680743" w:rsidP="00037649">
      <w:pPr>
        <w:pStyle w:val="Nastevanje"/>
        <w:rPr>
          <w:b/>
        </w:rPr>
      </w:pPr>
      <w:r w:rsidRPr="00BA4239">
        <w:rPr>
          <w:highlight w:val="yellow"/>
        </w:rPr>
        <w:t xml:space="preserve">2006: </w:t>
      </w:r>
      <w:r w:rsidR="0010340C">
        <w:rPr>
          <w:b/>
          <w:highlight w:val="yellow"/>
        </w:rPr>
        <w:tab/>
      </w:r>
      <w:r w:rsidR="006F2306">
        <w:rPr>
          <w:highlight w:val="yellow"/>
        </w:rPr>
        <w:t>izredni profesor</w:t>
      </w:r>
      <w:r w:rsidRPr="00BA4239">
        <w:rPr>
          <w:highlight w:val="yellow"/>
        </w:rPr>
        <w:t xml:space="preserve"> za slovenski jezik</w:t>
      </w:r>
    </w:p>
    <w:p w14:paraId="2BC6A002" w14:textId="21D13520" w:rsidR="00037649" w:rsidRDefault="00037649">
      <w:pPr>
        <w:spacing w:before="0" w:after="0"/>
        <w:rPr>
          <w:b/>
        </w:rPr>
      </w:pPr>
    </w:p>
    <w:p w14:paraId="31C1CBB4" w14:textId="55B56A94" w:rsidR="00680743" w:rsidRDefault="007225AB" w:rsidP="007A5C81">
      <w:pPr>
        <w:pStyle w:val="Title"/>
      </w:pPr>
      <w:r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Title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2273BCFF" w14:textId="77777777" w:rsidR="000419D9" w:rsidRDefault="00BA4239" w:rsidP="00DB4D9E">
      <w:pPr>
        <w:rPr>
          <w:highlight w:val="yellow"/>
        </w:rPr>
      </w:pPr>
      <w:r w:rsidRPr="00037649">
        <w:rPr>
          <w:b/>
        </w:rPr>
        <w:t>Čisti citati po letih</w:t>
      </w:r>
      <w:r w:rsidR="000419D9">
        <w:rPr>
          <w:b/>
        </w:rPr>
        <w:t xml:space="preserve"> za zadnjih 10 let</w:t>
      </w:r>
      <w:r w:rsidR="00594636">
        <w:rPr>
          <w:b/>
        </w:rPr>
        <w:t xml:space="preserve"> (WoS)</w:t>
      </w:r>
      <w:r w:rsidR="00DB4D9E" w:rsidRPr="00037649">
        <w:rPr>
          <w:b/>
        </w:rPr>
        <w:t>:</w:t>
      </w:r>
      <w:r w:rsidR="000419D9" w:rsidRPr="00DB4D9E" w:rsidDel="000419D9">
        <w:rPr>
          <w:highlight w:val="yellow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0419D9" w:rsidRPr="00363BA3" w14:paraId="7C5D50C6" w14:textId="77777777" w:rsidTr="005A49C0">
        <w:tc>
          <w:tcPr>
            <w:tcW w:w="1077" w:type="dxa"/>
            <w:vAlign w:val="center"/>
          </w:tcPr>
          <w:p w14:paraId="2A16E8A8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b/>
                <w:highlight w:val="yellow"/>
              </w:rPr>
            </w:pPr>
            <w:r>
              <w:rPr>
                <w:b/>
                <w:sz w:val="18"/>
                <w:highlight w:val="yellow"/>
              </w:rPr>
              <w:t>Leto</w:t>
            </w:r>
          </w:p>
        </w:tc>
        <w:tc>
          <w:tcPr>
            <w:tcW w:w="851" w:type="dxa"/>
            <w:vAlign w:val="center"/>
          </w:tcPr>
          <w:p w14:paraId="4BE82CED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25106D45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023CBC7F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6F18121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097B519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5AF66FE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3B303E39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44CFDED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75A562B4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64C889D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0419D9" w:rsidRPr="00363BA3" w14:paraId="41D69528" w14:textId="77777777" w:rsidTr="005A49C0">
        <w:tc>
          <w:tcPr>
            <w:tcW w:w="1077" w:type="dxa"/>
            <w:vAlign w:val="center"/>
          </w:tcPr>
          <w:p w14:paraId="22F0C14E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t>Citati</w:t>
            </w:r>
            <w:r w:rsidRPr="00363BA3">
              <w:rPr>
                <w:sz w:val="18"/>
                <w:highlight w:val="yellow"/>
              </w:rPr>
              <w:t xml:space="preserve"> WoS</w:t>
            </w:r>
          </w:p>
        </w:tc>
        <w:tc>
          <w:tcPr>
            <w:tcW w:w="851" w:type="dxa"/>
            <w:vAlign w:val="center"/>
          </w:tcPr>
          <w:p w14:paraId="09348D1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015E806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23731642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129A0E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50F2108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3072D23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3FF7B5E4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1D09B5DC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18927E15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46FBB835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2882BD77" w14:textId="6318FA5C" w:rsidR="00DB4D9E" w:rsidRDefault="00BA4239" w:rsidP="00DB4D9E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WoS)</w:t>
      </w:r>
    </w:p>
    <w:p w14:paraId="310AF97D" w14:textId="77777777" w:rsidR="00594636" w:rsidRDefault="00594636" w:rsidP="00DB4D9E">
      <w:pPr>
        <w:rPr>
          <w:highlight w:val="yellow"/>
        </w:rPr>
      </w:pPr>
    </w:p>
    <w:p w14:paraId="6CB3B8BB" w14:textId="77777777" w:rsidR="000419D9" w:rsidRPr="00DE41C6" w:rsidRDefault="000419D9" w:rsidP="000419D9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CC1466">
      <w:pPr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690C50F9" w:rsidR="005905A1" w:rsidRPr="005905A1" w:rsidRDefault="00870E53" w:rsidP="00CC1466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Title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Title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Title"/>
      </w:pPr>
      <w:r>
        <w:t>9</w:t>
      </w:r>
      <w:r w:rsidR="00893732" w:rsidRPr="00DB4D9E">
        <w:t>.</w:t>
      </w:r>
      <w:r w:rsidR="00893732" w:rsidRPr="00DB4D9E">
        <w:tab/>
        <w:t>Projekti</w:t>
      </w:r>
    </w:p>
    <w:p w14:paraId="73233C81" w14:textId="4F4F08EE" w:rsidR="00893732" w:rsidRPr="005D000B" w:rsidRDefault="00893732" w:rsidP="00337055"/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Title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Title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1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1"/>
    </w:p>
    <w:p w14:paraId="576DE80F" w14:textId="4C1FA7B8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E40F68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75BF2100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7E1E2C" w:rsidRPr="004D1980">
        <w:rPr>
          <w:highlight w:val="yellow"/>
        </w:rPr>
        <w:t>12.</w:t>
      </w:r>
      <w:r w:rsidR="007E1E2C">
        <w:rPr>
          <w:highlight w:val="yellow"/>
        </w:rPr>
        <w:t> 11. 2011</w:t>
      </w:r>
      <w:r w:rsidR="00893732" w:rsidRPr="004D1980">
        <w:rPr>
          <w:highlight w:val="yellow"/>
        </w:rPr>
        <w:t>–</w:t>
      </w:r>
      <w:r w:rsidR="007E1E2C" w:rsidRPr="004D1980">
        <w:rPr>
          <w:highlight w:val="yellow"/>
        </w:rPr>
        <w:t>11.</w:t>
      </w:r>
      <w:r w:rsidR="007E1E2C">
        <w:rPr>
          <w:highlight w:val="yellow"/>
        </w:rPr>
        <w:t> 12. 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Title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7C83DFBA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7E1E2C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06DD2C70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Emphasis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7E1E2C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Title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77777777" w:rsidR="00BA4239" w:rsidRPr="00C5793C" w:rsidRDefault="00BA4239" w:rsidP="001064B4">
      <w:pPr>
        <w:pStyle w:val="ListParagraph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10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2011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1251B102" w:rsidR="00BA4239" w:rsidRPr="00C5793C" w:rsidRDefault="00BA4239" w:rsidP="001064B4">
      <w:pPr>
        <w:pStyle w:val="ListParagraph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DA6D26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DA6D26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F7E9FF8" w:rsidR="00BA4239" w:rsidRPr="00C5793C" w:rsidRDefault="00EF3233" w:rsidP="001064B4">
      <w:pPr>
        <w:pStyle w:val="ListParagraph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Emphasis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DA6D26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DA6D26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65683577" w:rsidR="00EC2A13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Emphasis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16C15E2C" w14:textId="52CDF508" w:rsidR="004977BE" w:rsidRPr="007A5C81" w:rsidRDefault="00D25DE3" w:rsidP="00EC2A13">
      <w:pPr>
        <w:pStyle w:val="Title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0419D9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04963F94" w:rsidR="005652A5" w:rsidRDefault="00D25DE3" w:rsidP="001064B4">
      <w:pPr>
        <w:pStyle w:val="Title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  <w:r w:rsidR="00B148E4">
        <w:t xml:space="preserve"> </w:t>
      </w:r>
      <w:r w:rsidR="00B148E4" w:rsidRPr="00073EF4">
        <w:rPr>
          <w:i/>
        </w:rPr>
        <w:t>(za izvolitev v naziv po prekinitvi veljavnosti naziva glej 64. člen Meril)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137AD3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137AD3" w14:paraId="55E98DF1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5E3C76D" w14:textId="5C1F1FE7" w:rsidR="00137AD3" w:rsidRPr="00137AD3" w:rsidRDefault="00137AD3" w:rsidP="00BE5C3F">
            <w:r>
              <w:rPr>
                <w:iCs/>
              </w:rPr>
              <w:t>Pomembna dela</w:t>
            </w:r>
            <w:r w:rsidR="00DB3850">
              <w:rPr>
                <w:iCs/>
              </w:rPr>
              <w:t xml:space="preserve"> </w:t>
            </w:r>
            <w:r w:rsidR="00DB3850" w:rsidRPr="00092968">
              <w:rPr>
                <w:b/>
                <w:iCs/>
              </w:rPr>
              <w:t>z afiliacijo UL</w:t>
            </w:r>
            <w:r w:rsidR="00310915" w:rsidRPr="001064B4">
              <w:rPr>
                <w:iCs/>
              </w:rPr>
              <w:t>, pri katerih je bil kandidat prvi ali vodilni avtor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6673D8" w14:textId="77777777" w:rsidR="00137AD3" w:rsidRDefault="00137AD3" w:rsidP="007B274B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76F7BE" w14:textId="77777777" w:rsidR="00137AD3" w:rsidRPr="0042722A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2 del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0AF870" w14:textId="77777777" w:rsidR="00137AD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137AD3" w:rsidRPr="00673A43" w14:paraId="315A1A6F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BF74BA9" w14:textId="0A3D3174" w:rsidR="00137AD3" w:rsidRPr="00137AD3" w:rsidRDefault="00137AD3" w:rsidP="007B274B">
            <w:r w:rsidRPr="00137AD3">
              <w:t>Število točk (skupno) v času od datuma oddaje vloge za zadnjo izvolitev</w:t>
            </w:r>
            <w:r w:rsidR="009C7577">
              <w:t xml:space="preserve">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1E8EED" w14:textId="77777777" w:rsidR="00137AD3" w:rsidRPr="00673A43" w:rsidRDefault="00137AD3" w:rsidP="007B274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5DEFBF" w14:textId="6B4C7F8D" w:rsidR="00137AD3" w:rsidRPr="00567C72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  <w:r w:rsidR="00296970"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2C3171B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137AD3" w:rsidRPr="00673A43" w14:paraId="307E77DD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8B4F3EE" w14:textId="5BEDEBD3" w:rsidR="00137AD3" w:rsidRPr="00137AD3" w:rsidRDefault="00137AD3" w:rsidP="007B274B">
            <w:r w:rsidRPr="00137AD3">
              <w:t>Število točk iz znanstvene dejavnosti v času od datuma oddaje vloge za zadnjo izvolitev</w:t>
            </w:r>
            <w:r w:rsidR="009C7577">
              <w:t xml:space="preserve"> v trenutni naziv</w:t>
            </w:r>
            <w:r w:rsidRPr="00137AD3">
              <w:t xml:space="preserve">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FEE8FA" w14:textId="77777777" w:rsidR="00137AD3" w:rsidRPr="00673A43" w:rsidRDefault="00137AD3" w:rsidP="007B274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3C676E" w14:textId="46FEDBAE" w:rsidR="00137AD3" w:rsidRPr="00E306C9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  <w:r w:rsidR="00296970"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58D208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6970" w:rsidRPr="00673A43" w14:paraId="2F72977D" w14:textId="77777777" w:rsidTr="00B03C5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0D8D860" w14:textId="32485076" w:rsidR="00296970" w:rsidRPr="00137AD3" w:rsidRDefault="00296970" w:rsidP="00B03C53">
            <w:r w:rsidRPr="00137AD3">
              <w:t>Število točk iz znanstvene dejavnosti v času od datuma oddaje vloge za zadnjo izvolitev</w:t>
            </w:r>
            <w:r w:rsidR="009C7577">
              <w:t xml:space="preserve"> v trenutni naziv</w:t>
            </w:r>
            <w:r w:rsidRPr="00137AD3">
              <w:t xml:space="preserve"> (za naziv višji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F1A786" w14:textId="77777777" w:rsidR="00296970" w:rsidRPr="00673A43" w:rsidRDefault="00296970" w:rsidP="00B03C53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B4B8EA" w14:textId="482AB8DF" w:rsidR="00296970" w:rsidRPr="00E306C9" w:rsidRDefault="00296970" w:rsidP="00B03C53">
            <w:pPr>
              <w:jc w:val="center"/>
              <w:rPr>
                <w:b/>
              </w:rPr>
            </w:pPr>
            <w:r>
              <w:rPr>
                <w:b/>
              </w:rPr>
              <w:t>1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26BECC" w14:textId="77777777" w:rsidR="00296970" w:rsidRPr="00673A43" w:rsidRDefault="00296970" w:rsidP="00B03C53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137AD3" w:rsidRPr="00673A43" w14:paraId="0608E3D9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C935F8" w14:textId="372730CC" w:rsidR="00137AD3" w:rsidRPr="00137AD3" w:rsidRDefault="00137AD3" w:rsidP="007B274B">
            <w:r w:rsidRPr="00137AD3">
              <w:t>Število točk iz pedagoške dejavnosti v času od datuma oddaje vloge za zadnjo izvolitev</w:t>
            </w:r>
            <w:r w:rsidR="009C7577">
              <w:t xml:space="preserve"> v trenutni naziv</w:t>
            </w:r>
            <w:r w:rsidRPr="00137AD3">
              <w:t xml:space="preserve">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285F63" w14:textId="77777777" w:rsidR="00137AD3" w:rsidRPr="00673A43" w:rsidRDefault="00137AD3" w:rsidP="007B274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E008D9" w14:textId="19A75120" w:rsidR="00137AD3" w:rsidRPr="00E306C9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  <w:r w:rsidR="00296970"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0C022EF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6970" w:rsidRPr="00673A43" w14:paraId="75CBA512" w14:textId="77777777" w:rsidTr="00925405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645F818" w14:textId="3117B5D0" w:rsidR="00296970" w:rsidRPr="00137AD3" w:rsidRDefault="00B363ED" w:rsidP="00344974">
            <w:r w:rsidRPr="00C0745A">
              <w:t xml:space="preserve">Somentorstvo </w:t>
            </w:r>
            <w:r>
              <w:t>ali mentorstvo pri doktoratu oziroma drugem zaključenem delu (</w:t>
            </w:r>
            <w:r>
              <w:rPr>
                <w:iCs/>
              </w:rPr>
              <w:t>Meril</w:t>
            </w:r>
            <w:r w:rsidR="00344974">
              <w:rPr>
                <w:iCs/>
              </w:rPr>
              <w:t>a UL</w:t>
            </w:r>
            <w:r>
              <w:t>)</w:t>
            </w:r>
            <w:r w:rsidR="00296970" w:rsidRPr="00137AD3">
              <w:t xml:space="preserve">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4B71AE" w14:textId="77777777" w:rsidR="00296970" w:rsidRPr="00673A43" w:rsidRDefault="00296970" w:rsidP="00925405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98, 9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550C8F" w14:textId="77777777" w:rsidR="00296970" w:rsidRPr="00567C72" w:rsidRDefault="00296970" w:rsidP="00925405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BCF9673" w14:textId="77777777" w:rsidR="00296970" w:rsidRPr="00673A43" w:rsidRDefault="00296970" w:rsidP="00925405">
            <w:pPr>
              <w:jc w:val="center"/>
              <w:rPr>
                <w:highlight w:val="yellow"/>
              </w:rPr>
            </w:pPr>
            <w:r w:rsidRPr="00673A43">
              <w:rPr>
                <w:highlight w:val="yellow"/>
              </w:rPr>
              <w:t>2</w:t>
            </w:r>
          </w:p>
        </w:tc>
      </w:tr>
      <w:tr w:rsidR="00137AD3" w:rsidRPr="00673A43" w14:paraId="1ED949E0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54FD931" w14:textId="333F7CAD" w:rsidR="00137AD3" w:rsidRPr="00137AD3" w:rsidRDefault="00137AD3" w:rsidP="00895850">
            <w:r w:rsidRPr="00137AD3">
              <w:t xml:space="preserve">Gostovanje na tuji instituciji po opravljenem doktoratu najmanj 3 mesece neprekinjeno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4C2908" w14:textId="77777777" w:rsidR="00137AD3" w:rsidRPr="00673A43" w:rsidRDefault="00137AD3" w:rsidP="007B274B">
            <w:pPr>
              <w:rPr>
                <w:highlight w:val="yellow"/>
              </w:rPr>
            </w:pPr>
            <w:r>
              <w:rPr>
                <w:highlight w:val="yellow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CEF7E3" w14:textId="77777777" w:rsidR="00137AD3" w:rsidRPr="00567C72" w:rsidRDefault="00137AD3" w:rsidP="007B274B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08B375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</w:t>
            </w:r>
          </w:p>
        </w:tc>
      </w:tr>
      <w:tr w:rsidR="00137AD3" w:rsidRPr="00673A43" w14:paraId="400956C5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F3DCF6" w14:textId="531F7974" w:rsidR="00137AD3" w:rsidRPr="00137AD3" w:rsidRDefault="00137AD3" w:rsidP="00BE5C3F">
            <w:r w:rsidRPr="00137AD3">
              <w:t>Vodenje projekta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7080E3" w14:textId="77777777" w:rsidR="00137AD3" w:rsidRPr="00673A43" w:rsidRDefault="00137AD3" w:rsidP="007B274B">
            <w:pPr>
              <w:rPr>
                <w:highlight w:val="yellow"/>
              </w:rPr>
            </w:pPr>
            <w:r w:rsidRPr="00FA678E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0D7528" w14:textId="77777777" w:rsidR="00137AD3" w:rsidRPr="00567C72" w:rsidRDefault="00137AD3" w:rsidP="007B274B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0546091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</w:tbl>
    <w:p w14:paraId="37EAB0F8" w14:textId="4BD764BC" w:rsidR="00E70DED" w:rsidRPr="00D25DE3" w:rsidRDefault="00E70DED" w:rsidP="001064B4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FBFB6" w14:textId="77777777" w:rsidR="00EE591D" w:rsidRDefault="00EE591D" w:rsidP="00F64D7B">
      <w:r>
        <w:separator/>
      </w:r>
    </w:p>
  </w:endnote>
  <w:endnote w:type="continuationSeparator" w:id="0">
    <w:p w14:paraId="7280BEBE" w14:textId="77777777" w:rsidR="00EE591D" w:rsidRDefault="00EE591D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067284" w14:textId="77777777" w:rsidR="00EE591D" w:rsidRDefault="00EE591D" w:rsidP="00F64D7B">
      <w:r>
        <w:separator/>
      </w:r>
    </w:p>
  </w:footnote>
  <w:footnote w:type="continuationSeparator" w:id="0">
    <w:p w14:paraId="71A63FBA" w14:textId="77777777" w:rsidR="00EE591D" w:rsidRDefault="00EE591D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C5E28"/>
    <w:multiLevelType w:val="hybridMultilevel"/>
    <w:tmpl w:val="FFC023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3"/>
  </w:num>
  <w:num w:numId="2">
    <w:abstractNumId w:val="25"/>
  </w:num>
  <w:num w:numId="3">
    <w:abstractNumId w:val="33"/>
  </w:num>
  <w:num w:numId="4">
    <w:abstractNumId w:val="32"/>
  </w:num>
  <w:num w:numId="5">
    <w:abstractNumId w:val="22"/>
  </w:num>
  <w:num w:numId="6">
    <w:abstractNumId w:val="19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1"/>
  </w:num>
  <w:num w:numId="13">
    <w:abstractNumId w:val="8"/>
  </w:num>
  <w:num w:numId="14">
    <w:abstractNumId w:val="11"/>
  </w:num>
  <w:num w:numId="15">
    <w:abstractNumId w:val="30"/>
  </w:num>
  <w:num w:numId="16">
    <w:abstractNumId w:val="6"/>
  </w:num>
  <w:num w:numId="17">
    <w:abstractNumId w:val="10"/>
  </w:num>
  <w:num w:numId="18">
    <w:abstractNumId w:val="20"/>
  </w:num>
  <w:num w:numId="19">
    <w:abstractNumId w:val="27"/>
  </w:num>
  <w:num w:numId="20">
    <w:abstractNumId w:val="24"/>
  </w:num>
  <w:num w:numId="21">
    <w:abstractNumId w:val="29"/>
  </w:num>
  <w:num w:numId="22">
    <w:abstractNumId w:val="28"/>
  </w:num>
  <w:num w:numId="23">
    <w:abstractNumId w:val="18"/>
  </w:num>
  <w:num w:numId="24">
    <w:abstractNumId w:val="15"/>
  </w:num>
  <w:num w:numId="25">
    <w:abstractNumId w:val="26"/>
  </w:num>
  <w:num w:numId="26">
    <w:abstractNumId w:val="16"/>
  </w:num>
  <w:num w:numId="27">
    <w:abstractNumId w:val="7"/>
  </w:num>
  <w:num w:numId="28">
    <w:abstractNumId w:val="2"/>
  </w:num>
  <w:num w:numId="29">
    <w:abstractNumId w:val="31"/>
  </w:num>
  <w:num w:numId="30">
    <w:abstractNumId w:val="3"/>
  </w:num>
  <w:num w:numId="31">
    <w:abstractNumId w:val="17"/>
  </w:num>
  <w:num w:numId="32">
    <w:abstractNumId w:val="14"/>
  </w:num>
  <w:num w:numId="33">
    <w:abstractNumId w:val="5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xMTIxNjG0NDVW0lEKTi0uzszPAykwqwUA77FL6SwAAAA="/>
  </w:docVars>
  <w:rsids>
    <w:rsidRoot w:val="00867E07"/>
    <w:rsid w:val="00006642"/>
    <w:rsid w:val="000158F5"/>
    <w:rsid w:val="0001706B"/>
    <w:rsid w:val="00024450"/>
    <w:rsid w:val="00037649"/>
    <w:rsid w:val="000419D9"/>
    <w:rsid w:val="000479EE"/>
    <w:rsid w:val="00052782"/>
    <w:rsid w:val="000616CD"/>
    <w:rsid w:val="00073EF4"/>
    <w:rsid w:val="0007442B"/>
    <w:rsid w:val="00092968"/>
    <w:rsid w:val="000A2AE8"/>
    <w:rsid w:val="000A694B"/>
    <w:rsid w:val="000B0DC1"/>
    <w:rsid w:val="000B2B50"/>
    <w:rsid w:val="000B364E"/>
    <w:rsid w:val="000E4E78"/>
    <w:rsid w:val="000E61A1"/>
    <w:rsid w:val="000F6C9E"/>
    <w:rsid w:val="0010340C"/>
    <w:rsid w:val="00104C5E"/>
    <w:rsid w:val="001064B4"/>
    <w:rsid w:val="00106E77"/>
    <w:rsid w:val="00110E2E"/>
    <w:rsid w:val="00111C1B"/>
    <w:rsid w:val="00116BF3"/>
    <w:rsid w:val="00120785"/>
    <w:rsid w:val="001320D3"/>
    <w:rsid w:val="001334C2"/>
    <w:rsid w:val="0013428F"/>
    <w:rsid w:val="00137AD3"/>
    <w:rsid w:val="00142612"/>
    <w:rsid w:val="0015691E"/>
    <w:rsid w:val="00166700"/>
    <w:rsid w:val="00166746"/>
    <w:rsid w:val="00175957"/>
    <w:rsid w:val="00186259"/>
    <w:rsid w:val="001A4570"/>
    <w:rsid w:val="001A7597"/>
    <w:rsid w:val="001B6F6F"/>
    <w:rsid w:val="001D1AB5"/>
    <w:rsid w:val="001D24FD"/>
    <w:rsid w:val="001D3BDB"/>
    <w:rsid w:val="002037DB"/>
    <w:rsid w:val="00205FE8"/>
    <w:rsid w:val="00210B39"/>
    <w:rsid w:val="00216C51"/>
    <w:rsid w:val="00217602"/>
    <w:rsid w:val="00226408"/>
    <w:rsid w:val="00227682"/>
    <w:rsid w:val="00243B97"/>
    <w:rsid w:val="00245400"/>
    <w:rsid w:val="00261F7B"/>
    <w:rsid w:val="00276EBA"/>
    <w:rsid w:val="00277AF1"/>
    <w:rsid w:val="00281E16"/>
    <w:rsid w:val="00292F1D"/>
    <w:rsid w:val="00296970"/>
    <w:rsid w:val="002B2782"/>
    <w:rsid w:val="002C6185"/>
    <w:rsid w:val="002C7322"/>
    <w:rsid w:val="002D2185"/>
    <w:rsid w:val="002D77B3"/>
    <w:rsid w:val="002E22AA"/>
    <w:rsid w:val="002E6A9C"/>
    <w:rsid w:val="002E7DEA"/>
    <w:rsid w:val="002F25DC"/>
    <w:rsid w:val="002F269B"/>
    <w:rsid w:val="002F2CBA"/>
    <w:rsid w:val="00303706"/>
    <w:rsid w:val="00307FA2"/>
    <w:rsid w:val="00310915"/>
    <w:rsid w:val="003118CD"/>
    <w:rsid w:val="00320015"/>
    <w:rsid w:val="00321DDB"/>
    <w:rsid w:val="00337055"/>
    <w:rsid w:val="00344974"/>
    <w:rsid w:val="00372A43"/>
    <w:rsid w:val="00380F62"/>
    <w:rsid w:val="003816A8"/>
    <w:rsid w:val="003829EB"/>
    <w:rsid w:val="0038469D"/>
    <w:rsid w:val="0038582F"/>
    <w:rsid w:val="00385DC7"/>
    <w:rsid w:val="0039557C"/>
    <w:rsid w:val="00396815"/>
    <w:rsid w:val="003A1F9F"/>
    <w:rsid w:val="003B3260"/>
    <w:rsid w:val="003B3EA9"/>
    <w:rsid w:val="003D097C"/>
    <w:rsid w:val="003E18C2"/>
    <w:rsid w:val="003F012F"/>
    <w:rsid w:val="00405BCB"/>
    <w:rsid w:val="004075DA"/>
    <w:rsid w:val="00421ABC"/>
    <w:rsid w:val="00423B0A"/>
    <w:rsid w:val="004462DB"/>
    <w:rsid w:val="004463B2"/>
    <w:rsid w:val="0047159C"/>
    <w:rsid w:val="004725C6"/>
    <w:rsid w:val="00477A6D"/>
    <w:rsid w:val="004963F9"/>
    <w:rsid w:val="004977BE"/>
    <w:rsid w:val="004A3D53"/>
    <w:rsid w:val="004C1B8B"/>
    <w:rsid w:val="004D1980"/>
    <w:rsid w:val="004D28CE"/>
    <w:rsid w:val="004E6728"/>
    <w:rsid w:val="004F2273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C56D6"/>
    <w:rsid w:val="005C6093"/>
    <w:rsid w:val="005D000B"/>
    <w:rsid w:val="005D2F30"/>
    <w:rsid w:val="005D39E6"/>
    <w:rsid w:val="005D4E45"/>
    <w:rsid w:val="005E025E"/>
    <w:rsid w:val="005E1063"/>
    <w:rsid w:val="005F5584"/>
    <w:rsid w:val="005F7A4E"/>
    <w:rsid w:val="00601FC6"/>
    <w:rsid w:val="00610178"/>
    <w:rsid w:val="00610446"/>
    <w:rsid w:val="006118CB"/>
    <w:rsid w:val="00624E85"/>
    <w:rsid w:val="0063174D"/>
    <w:rsid w:val="006425EE"/>
    <w:rsid w:val="00642DF6"/>
    <w:rsid w:val="00653F79"/>
    <w:rsid w:val="006540A0"/>
    <w:rsid w:val="0067073B"/>
    <w:rsid w:val="006712E1"/>
    <w:rsid w:val="00673A43"/>
    <w:rsid w:val="00680743"/>
    <w:rsid w:val="00680F8D"/>
    <w:rsid w:val="00691A96"/>
    <w:rsid w:val="00691C82"/>
    <w:rsid w:val="00695B01"/>
    <w:rsid w:val="00697D49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4078C"/>
    <w:rsid w:val="00740F12"/>
    <w:rsid w:val="00744235"/>
    <w:rsid w:val="007471B0"/>
    <w:rsid w:val="0075036E"/>
    <w:rsid w:val="00761CCB"/>
    <w:rsid w:val="00772EC4"/>
    <w:rsid w:val="00781399"/>
    <w:rsid w:val="00783E36"/>
    <w:rsid w:val="00784C47"/>
    <w:rsid w:val="007855E4"/>
    <w:rsid w:val="00786691"/>
    <w:rsid w:val="007867D3"/>
    <w:rsid w:val="007A5C81"/>
    <w:rsid w:val="007B143E"/>
    <w:rsid w:val="007C15F8"/>
    <w:rsid w:val="007C75CA"/>
    <w:rsid w:val="007C7DE8"/>
    <w:rsid w:val="007D7336"/>
    <w:rsid w:val="007E1E2C"/>
    <w:rsid w:val="008018DD"/>
    <w:rsid w:val="0081060F"/>
    <w:rsid w:val="008107B8"/>
    <w:rsid w:val="00811C30"/>
    <w:rsid w:val="0082136F"/>
    <w:rsid w:val="00844C30"/>
    <w:rsid w:val="00857A76"/>
    <w:rsid w:val="008616BF"/>
    <w:rsid w:val="00862132"/>
    <w:rsid w:val="00863606"/>
    <w:rsid w:val="00867E07"/>
    <w:rsid w:val="00870E53"/>
    <w:rsid w:val="00885AAE"/>
    <w:rsid w:val="008864C5"/>
    <w:rsid w:val="00893732"/>
    <w:rsid w:val="0089414E"/>
    <w:rsid w:val="00894445"/>
    <w:rsid w:val="00895011"/>
    <w:rsid w:val="00895850"/>
    <w:rsid w:val="008A10FE"/>
    <w:rsid w:val="008B435D"/>
    <w:rsid w:val="008B4D1B"/>
    <w:rsid w:val="008C31B7"/>
    <w:rsid w:val="008D3B0C"/>
    <w:rsid w:val="008D4DB0"/>
    <w:rsid w:val="008E7D44"/>
    <w:rsid w:val="0090179C"/>
    <w:rsid w:val="00931CCC"/>
    <w:rsid w:val="00935099"/>
    <w:rsid w:val="009422E3"/>
    <w:rsid w:val="00942628"/>
    <w:rsid w:val="009447B2"/>
    <w:rsid w:val="00947308"/>
    <w:rsid w:val="00960A58"/>
    <w:rsid w:val="00963596"/>
    <w:rsid w:val="00976E75"/>
    <w:rsid w:val="00982BAE"/>
    <w:rsid w:val="00995766"/>
    <w:rsid w:val="009960A1"/>
    <w:rsid w:val="009C7577"/>
    <w:rsid w:val="009D129F"/>
    <w:rsid w:val="009D12C2"/>
    <w:rsid w:val="009E6DBF"/>
    <w:rsid w:val="009F1E1B"/>
    <w:rsid w:val="009F2A44"/>
    <w:rsid w:val="009F6528"/>
    <w:rsid w:val="00A013B2"/>
    <w:rsid w:val="00A04F8A"/>
    <w:rsid w:val="00A165B4"/>
    <w:rsid w:val="00A16E4B"/>
    <w:rsid w:val="00A1733E"/>
    <w:rsid w:val="00A31ED6"/>
    <w:rsid w:val="00A367C1"/>
    <w:rsid w:val="00A55332"/>
    <w:rsid w:val="00A754EE"/>
    <w:rsid w:val="00A76C85"/>
    <w:rsid w:val="00A870DE"/>
    <w:rsid w:val="00A95803"/>
    <w:rsid w:val="00A9779F"/>
    <w:rsid w:val="00AA05F5"/>
    <w:rsid w:val="00AA21BE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148E4"/>
    <w:rsid w:val="00B363ED"/>
    <w:rsid w:val="00B4135B"/>
    <w:rsid w:val="00B44B93"/>
    <w:rsid w:val="00B52ABD"/>
    <w:rsid w:val="00B6616E"/>
    <w:rsid w:val="00B80E22"/>
    <w:rsid w:val="00B84D1A"/>
    <w:rsid w:val="00B905EF"/>
    <w:rsid w:val="00B90EF8"/>
    <w:rsid w:val="00B91D32"/>
    <w:rsid w:val="00B96617"/>
    <w:rsid w:val="00B96FD4"/>
    <w:rsid w:val="00B979CF"/>
    <w:rsid w:val="00BA2369"/>
    <w:rsid w:val="00BA30E7"/>
    <w:rsid w:val="00BA4239"/>
    <w:rsid w:val="00BB7656"/>
    <w:rsid w:val="00BC30E9"/>
    <w:rsid w:val="00BE0E7F"/>
    <w:rsid w:val="00BE2153"/>
    <w:rsid w:val="00BE5C3F"/>
    <w:rsid w:val="00C04CB7"/>
    <w:rsid w:val="00C055BB"/>
    <w:rsid w:val="00C13431"/>
    <w:rsid w:val="00C179A3"/>
    <w:rsid w:val="00C24343"/>
    <w:rsid w:val="00C2786D"/>
    <w:rsid w:val="00C307DE"/>
    <w:rsid w:val="00C32036"/>
    <w:rsid w:val="00C41FD6"/>
    <w:rsid w:val="00C42B9E"/>
    <w:rsid w:val="00C472A6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B518A"/>
    <w:rsid w:val="00CC1466"/>
    <w:rsid w:val="00CC7DAD"/>
    <w:rsid w:val="00CC7FD5"/>
    <w:rsid w:val="00CD0A93"/>
    <w:rsid w:val="00CD4174"/>
    <w:rsid w:val="00CD63D2"/>
    <w:rsid w:val="00CE0123"/>
    <w:rsid w:val="00CE0407"/>
    <w:rsid w:val="00CE0E77"/>
    <w:rsid w:val="00CE3470"/>
    <w:rsid w:val="00CF114A"/>
    <w:rsid w:val="00CF4AF7"/>
    <w:rsid w:val="00D04038"/>
    <w:rsid w:val="00D050C1"/>
    <w:rsid w:val="00D11B26"/>
    <w:rsid w:val="00D205EC"/>
    <w:rsid w:val="00D218A4"/>
    <w:rsid w:val="00D25DE3"/>
    <w:rsid w:val="00D26123"/>
    <w:rsid w:val="00D50F53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A6D26"/>
    <w:rsid w:val="00DB3850"/>
    <w:rsid w:val="00DB4D9E"/>
    <w:rsid w:val="00DC4E60"/>
    <w:rsid w:val="00DC6DE5"/>
    <w:rsid w:val="00DD020A"/>
    <w:rsid w:val="00DD16FF"/>
    <w:rsid w:val="00DD6917"/>
    <w:rsid w:val="00E009E4"/>
    <w:rsid w:val="00E0196C"/>
    <w:rsid w:val="00E20472"/>
    <w:rsid w:val="00E20ECA"/>
    <w:rsid w:val="00E263E6"/>
    <w:rsid w:val="00E40F68"/>
    <w:rsid w:val="00E42C31"/>
    <w:rsid w:val="00E44566"/>
    <w:rsid w:val="00E44CB3"/>
    <w:rsid w:val="00E44DB5"/>
    <w:rsid w:val="00E47D53"/>
    <w:rsid w:val="00E670E6"/>
    <w:rsid w:val="00E70DED"/>
    <w:rsid w:val="00E809B4"/>
    <w:rsid w:val="00E81CBC"/>
    <w:rsid w:val="00E822CE"/>
    <w:rsid w:val="00E82CA0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38A5"/>
    <w:rsid w:val="00EE40F1"/>
    <w:rsid w:val="00EE591D"/>
    <w:rsid w:val="00EF3233"/>
    <w:rsid w:val="00F03F42"/>
    <w:rsid w:val="00F14A94"/>
    <w:rsid w:val="00F170C3"/>
    <w:rsid w:val="00F2092B"/>
    <w:rsid w:val="00F2517F"/>
    <w:rsid w:val="00F25CE3"/>
    <w:rsid w:val="00F3303E"/>
    <w:rsid w:val="00F3415C"/>
    <w:rsid w:val="00F34A2B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91F46"/>
    <w:rsid w:val="00FA4536"/>
    <w:rsid w:val="00FA678E"/>
    <w:rsid w:val="00FC035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TitleChar">
    <w:name w:val="Title Char"/>
    <w:basedOn w:val="DefaultParagraphFont"/>
    <w:link w:val="Title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ormal"/>
    <w:uiPriority w:val="99"/>
    <w:rsid w:val="00A9779F"/>
    <w:pPr>
      <w:keepNext/>
      <w:spacing w:after="120" w:line="264" w:lineRule="auto"/>
    </w:pPr>
  </w:style>
  <w:style w:type="paragraph" w:styleId="Header">
    <w:name w:val="header"/>
    <w:basedOn w:val="Normal"/>
    <w:link w:val="Head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779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ormal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Subtitle">
    <w:name w:val="Subtitle"/>
    <w:basedOn w:val="Normal"/>
    <w:link w:val="SubtitleChar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BodyText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link w:val="BodyTextChar"/>
    <w:uiPriority w:val="99"/>
    <w:semiHidden/>
    <w:rsid w:val="00A97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9779F"/>
    <w:rPr>
      <w:rFonts w:cs="Times New Roman"/>
    </w:rPr>
  </w:style>
  <w:style w:type="character" w:styleId="Hyperlink">
    <w:name w:val="Hyperlink"/>
    <w:basedOn w:val="DefaultParagraphFont"/>
    <w:uiPriority w:val="99"/>
    <w:rsid w:val="00A9779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DefaultParagraphFont"/>
    <w:rsid w:val="00A9779F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9779F"/>
    <w:rPr>
      <w:rFonts w:cs="Times New Roman"/>
      <w:i/>
    </w:rPr>
  </w:style>
  <w:style w:type="paragraph" w:styleId="BalloonText">
    <w:name w:val="Balloon Text"/>
    <w:basedOn w:val="Normal"/>
    <w:link w:val="BalloonTextChar"/>
    <w:rsid w:val="0093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FC47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7E1"/>
  </w:style>
  <w:style w:type="character" w:customStyle="1" w:styleId="CommentTextChar">
    <w:name w:val="Comment Text Char"/>
    <w:basedOn w:val="DefaultParagraphFont"/>
    <w:link w:val="CommentText"/>
    <w:rsid w:val="00FC47E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C4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652A5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9260F"/>
    <w:rPr>
      <w:color w:val="800080" w:themeColor="followedHyperlink"/>
      <w:u w:val="single"/>
    </w:rPr>
  </w:style>
  <w:style w:type="paragraph" w:styleId="Revision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AFC0A8-7147-4C21-B525-BF653532A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9</Pages>
  <Words>2007</Words>
  <Characters>11445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tjaz Mihelj</cp:lastModifiedBy>
  <cp:revision>16</cp:revision>
  <cp:lastPrinted>2012-04-13T07:55:00Z</cp:lastPrinted>
  <dcterms:created xsi:type="dcterms:W3CDTF">2020-05-05T09:18:00Z</dcterms:created>
  <dcterms:modified xsi:type="dcterms:W3CDTF">2023-12-2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